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bookmarkStart w:id="0" w:name="_GoBack"/>
      <w:bookmarkEnd w:id="0"/>
      <w:r>
        <w:rPr>
          <w:b/>
          <w:bCs/>
          <w:color w:val="FF0000"/>
        </w:rPr>
        <w:t xml:space="preserve">Note: please make sure you fill all information related to your project below and convert everything to readme.md (GitHub).   </w:t>
      </w:r>
    </w:p>
    <w:p>
      <w:pPr>
        <w:rPr>
          <w:b/>
          <w:bCs/>
          <w:color w:val="FF0000"/>
        </w:rPr>
      </w:pPr>
    </w:p>
    <w:p>
      <w:pPr>
        <w:rPr>
          <w:b/>
          <w:bCs/>
        </w:rPr>
      </w:pPr>
      <w:r>
        <w:rPr>
          <w:b/>
          <w:bCs/>
        </w:rPr>
        <w:t>Table 1: stakeholder register sample</w:t>
      </w:r>
    </w:p>
    <w:tbl>
      <w:tblPr>
        <w:tblStyle w:val="5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NZ"/>
              </w:rPr>
              <w:t>Eddie Murphy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ponso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ish implementing GDPR compliant checkouts by end of Q3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Weekly via email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/>
              </w:rPr>
            </w:pPr>
            <w:r>
              <w:rPr>
                <w:rFonts w:hint="eastAsia"/>
                <w:lang w:val="en-US" w:eastAsia="zh-Hans"/>
              </w:rPr>
              <w:t>kikko</w:t>
            </w:r>
          </w:p>
          <w:p>
            <w:pPr>
              <w:rPr>
                <w:lang w:val="en-NZ"/>
              </w:rPr>
            </w:pP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enior Develop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-commerce project manag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Mainly engaged in e-commerce platform planning, network programming, e-commerce platform security design and other work.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phone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Arthur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irector of Operations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Network marketing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Daily operation of the company, and directly responsible for marketing promotion, copywriting</w:t>
            </w:r>
            <w:r>
              <w:rPr>
                <w:rFonts w:hint="default"/>
              </w:rPr>
              <w:t xml:space="preserve"> </w:t>
            </w:r>
            <w:r>
              <w:rPr>
                <w:rFonts w:hint="eastAsia"/>
                <w:lang w:val="en-US" w:eastAsia="zh-Hans"/>
              </w:rPr>
              <w:t>and</w:t>
            </w:r>
            <w:r>
              <w:rPr>
                <w:rFonts w:hint="default"/>
                <w:lang w:eastAsia="zh-Hans"/>
              </w:rPr>
              <w:t xml:space="preserve"> marketin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on WeChat everyday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simpso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Financial executiv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network market research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US"/>
              </w:rPr>
              <w:t>payroll requisition</w:t>
            </w:r>
            <w:r>
              <w:rPr>
                <w:rFonts w:hint="default"/>
              </w:rPr>
              <w:t>，The questionnair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per month</w:t>
            </w:r>
          </w:p>
        </w:tc>
      </w:tr>
      <w:tr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risti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Programmer</w:t>
            </w:r>
          </w:p>
          <w:p>
            <w:pPr>
              <w:rPr>
                <w:lang w:val="en-US"/>
              </w:rPr>
            </w:pP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rFonts w:hint="eastAsia"/>
                <w:lang w:val="en-US"/>
              </w:rPr>
              <w:t>employees</w:t>
            </w:r>
          </w:p>
          <w:p>
            <w:pPr>
              <w:rPr>
                <w:lang w:val="en-US"/>
              </w:rPr>
            </w:pP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US"/>
              </w:rPr>
            </w:pPr>
            <w:r>
              <w:rPr>
                <w:rFonts w:hint="eastAsia"/>
                <w:lang w:val="en-US"/>
              </w:rPr>
              <w:t>Complete the monthly game development patch bu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rFonts w:hint="eastAsia"/>
                <w:lang w:val="en-NZ"/>
              </w:rPr>
              <w:t>Email or meeting</w:t>
            </w: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">
    <w:altName w:val="Helvetica Neue"/>
    <w:panose1 w:val="020F0502020204030204"/>
    <w:charset w:val="86"/>
    <w:family w:val="swiss"/>
    <w:pitch w:val="default"/>
    <w:sig w:usb0="00000000" w:usb1="00000000" w:usb2="00000001" w:usb3="00000000" w:csb0="0000019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Helvetica Neue">
    <w:panose1 w:val="02000503000000020004"/>
    <w:charset w:val="86"/>
    <w:family w:val="swiss"/>
    <w:pitch w:val="default"/>
    <w:sig w:usb0="E50002FF" w:usb1="500079DB" w:usb2="00000010" w:usb3="00000000" w:csb0="00000000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2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5E64E6"/>
    <w:rsid w:val="00684B5F"/>
    <w:rsid w:val="007F5382"/>
    <w:rsid w:val="008F7BBC"/>
    <w:rsid w:val="00994D34"/>
    <w:rsid w:val="00BD7C5A"/>
    <w:rsid w:val="00C14A14"/>
    <w:rsid w:val="00CA0A83"/>
    <w:rsid w:val="00D06856"/>
    <w:rsid w:val="00D33D0A"/>
    <w:rsid w:val="00D84B29"/>
    <w:rsid w:val="00DA43AD"/>
    <w:rsid w:val="00E65FD0"/>
    <w:rsid w:val="00F363B3"/>
    <w:rsid w:val="00F46FFB"/>
    <w:rsid w:val="00FA5D34"/>
    <w:rsid w:val="017DD2EA"/>
    <w:rsid w:val="2EFDB8C7"/>
    <w:rsid w:val="353FCDF3"/>
    <w:rsid w:val="37767D6F"/>
    <w:rsid w:val="39CD9DAA"/>
    <w:rsid w:val="3B68DDC3"/>
    <w:rsid w:val="48BD427C"/>
    <w:rsid w:val="4C6EA46A"/>
    <w:rsid w:val="4FDD602C"/>
    <w:rsid w:val="53D5A18C"/>
    <w:rsid w:val="5ED972AF"/>
    <w:rsid w:val="5FE5DEB9"/>
    <w:rsid w:val="63FF9DB1"/>
    <w:rsid w:val="66FF73CB"/>
    <w:rsid w:val="6DBE2DD1"/>
    <w:rsid w:val="77FB4C7F"/>
    <w:rsid w:val="7BF66292"/>
    <w:rsid w:val="7BFB3AAA"/>
    <w:rsid w:val="7BFD67EA"/>
    <w:rsid w:val="7FCB0E69"/>
    <w:rsid w:val="7FF73A6B"/>
    <w:rsid w:val="7FF959A8"/>
    <w:rsid w:val="89CB71CA"/>
    <w:rsid w:val="8B3F5EBC"/>
    <w:rsid w:val="9FFE81DC"/>
    <w:rsid w:val="AD3F584F"/>
    <w:rsid w:val="BDBD78A9"/>
    <w:rsid w:val="BDFFBA5E"/>
    <w:rsid w:val="BFE6BFDA"/>
    <w:rsid w:val="CDDFC830"/>
    <w:rsid w:val="CEFDD1EE"/>
    <w:rsid w:val="CFCF8B27"/>
    <w:rsid w:val="DEF90E4C"/>
    <w:rsid w:val="DF59A5CB"/>
    <w:rsid w:val="EBF78A1D"/>
    <w:rsid w:val="F156A43C"/>
    <w:rsid w:val="FAF56999"/>
    <w:rsid w:val="FDF71AD9"/>
    <w:rsid w:val="FEFB2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customStyle="1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7</Words>
  <Characters>501</Characters>
  <Lines>4</Lines>
  <Paragraphs>1</Paragraphs>
  <ScaleCrop>false</ScaleCrop>
  <LinksUpToDate>false</LinksUpToDate>
  <CharactersWithSpaces>587</CharactersWithSpaces>
  <Application>WPS Office_3.8.1.611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7T10:51:00Z</dcterms:created>
  <dc:creator>Noor Alani</dc:creator>
  <cp:lastModifiedBy>huangjunxiang</cp:lastModifiedBy>
  <dcterms:modified xsi:type="dcterms:W3CDTF">2021-11-14T22:21:41Z</dcterms:modified>
  <cp:revision>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8.1.6116</vt:lpwstr>
  </property>
</Properties>
</file>